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5924C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7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4CS001 </w:t>
      </w:r>
    </w:p>
    <w:p w14:paraId="39DA5084" w14:textId="77777777" w:rsidR="00520197" w:rsidRDefault="00B75561" w:rsidP="0052019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Python Workshop 1</w:t>
      </w:r>
      <w:r w:rsidR="000B01CC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1: File Handling</w:t>
      </w:r>
    </w:p>
    <w:p w14:paraId="074FA8CE" w14:textId="77777777" w:rsidR="00520197" w:rsidRDefault="00520197" w:rsidP="0052019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60B99F1" w14:textId="77777777" w:rsidR="00520197" w:rsidRDefault="000B01CC" w:rsidP="0052019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  <w:t>Part 1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</w:t>
      </w:r>
    </w:p>
    <w:p w14:paraId="561D6161" w14:textId="77777777" w:rsidR="00520197" w:rsidRDefault="00520197" w:rsidP="0052019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</w:p>
    <w:p w14:paraId="402DB43C" w14:textId="46FE4FC4" w:rsidR="00026015" w:rsidRPr="00906D4B" w:rsidRDefault="000B01CC" w:rsidP="00906D4B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06D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reate a program in Python that opens a file named </w:t>
      </w:r>
      <w:r w:rsidRPr="00906D4B">
        <w:rPr>
          <w:rFonts w:ascii="Courier New" w:eastAsia="Courier New" w:hAnsi="Courier New" w:cs="Courier New"/>
          <w:color w:val="000000"/>
          <w:sz w:val="28"/>
          <w:szCs w:val="28"/>
        </w:rPr>
        <w:t xml:space="preserve">'datafile.txt' </w:t>
      </w:r>
      <w:r w:rsidRPr="00906D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or reading and assigns identifier </w:t>
      </w:r>
      <w:proofErr w:type="spellStart"/>
      <w:r w:rsidRPr="00906D4B">
        <w:rPr>
          <w:rFonts w:ascii="Courier New" w:eastAsia="Courier New" w:hAnsi="Courier New" w:cs="Courier New"/>
          <w:color w:val="000000"/>
          <w:sz w:val="28"/>
          <w:szCs w:val="28"/>
        </w:rPr>
        <w:t>input_file</w:t>
      </w:r>
      <w:proofErr w:type="spellEnd"/>
      <w:r w:rsidRPr="00906D4B"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 w:rsidRPr="00906D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o the file object created. </w:t>
      </w:r>
    </w:p>
    <w:p w14:paraId="09EF939B" w14:textId="312E31A1" w:rsidR="00906D4B" w:rsidRPr="00906D4B" w:rsidRDefault="00906D4B" w:rsidP="00906D4B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</w:t>
      </w:r>
      <w:r w:rsidR="000B288A" w:rsidRPr="000B288A">
        <w:rPr>
          <w:rFonts w:ascii="Times New Roman" w:eastAsia="Times New Roman" w:hAnsi="Times New Roman" w:cs="Times New Roman"/>
          <w:color w:val="000000"/>
          <w:sz w:val="28"/>
          <w:szCs w:val="28"/>
        </w:rPr>
        <w:drawing>
          <wp:inline distT="0" distB="0" distL="0" distR="0" wp14:anchorId="5432AE27" wp14:editId="0D612A4C">
            <wp:extent cx="5770880" cy="5441315"/>
            <wp:effectExtent l="0" t="0" r="127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544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82E26" w14:textId="67564016" w:rsidR="00026015" w:rsidRPr="00C032F3" w:rsidRDefault="000B01CC" w:rsidP="00C032F3">
      <w:pPr>
        <w:pStyle w:val="ListParagraph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332" w:line="246" w:lineRule="auto"/>
        <w:ind w:right="1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C032F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reate a program in Python that opens a file named </w:t>
      </w:r>
      <w:r w:rsidRPr="00C032F3">
        <w:rPr>
          <w:rFonts w:ascii="Courier New" w:eastAsia="Courier New" w:hAnsi="Courier New" w:cs="Courier New"/>
          <w:color w:val="000000"/>
          <w:sz w:val="28"/>
          <w:szCs w:val="28"/>
        </w:rPr>
        <w:t xml:space="preserve">'datafile2.txt' </w:t>
      </w:r>
      <w:r w:rsidRPr="00C032F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or writing and assigns identifier </w:t>
      </w:r>
      <w:proofErr w:type="spellStart"/>
      <w:r w:rsidRPr="00C032F3">
        <w:rPr>
          <w:rFonts w:ascii="Courier New" w:eastAsia="Courier New" w:hAnsi="Courier New" w:cs="Courier New"/>
          <w:color w:val="000000"/>
          <w:sz w:val="28"/>
          <w:szCs w:val="28"/>
        </w:rPr>
        <w:t>output_file</w:t>
      </w:r>
      <w:proofErr w:type="spellEnd"/>
      <w:r w:rsidRPr="00C032F3"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 w:rsidRPr="00C032F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o the file object created. </w:t>
      </w:r>
    </w:p>
    <w:p w14:paraId="46FCB270" w14:textId="38AA5487" w:rsidR="00C032F3" w:rsidRPr="00C032F3" w:rsidRDefault="00C032F3" w:rsidP="00C032F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2" w:line="246" w:lineRule="auto"/>
        <w:ind w:right="1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C032F3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drawing>
          <wp:inline distT="0" distB="0" distL="0" distR="0" wp14:anchorId="79798A45" wp14:editId="46BA60FE">
            <wp:extent cx="5197290" cy="6165114"/>
            <wp:effectExtent l="0" t="0" r="381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616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F452B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2" w:line="246" w:lineRule="auto"/>
        <w:ind w:left="9" w:right="28" w:firstLine="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Assume that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input_file</w:t>
      </w:r>
      <w:proofErr w:type="spell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s a file object for a text file open for reading, and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output_file</w:t>
      </w:r>
      <w:proofErr w:type="spell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s a file object for a text file open for writing. Explain the contents of the output after the following code terminates: </w:t>
      </w:r>
    </w:p>
    <w:p w14:paraId="28193D5A" w14:textId="77777777" w:rsidR="003F07B7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7" w:line="243" w:lineRule="auto"/>
        <w:ind w:left="4" w:right="26" w:firstLine="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19050" distB="19050" distL="19050" distR="19050" wp14:anchorId="435E820F" wp14:editId="1BB04966">
            <wp:extent cx="5734050" cy="105727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057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EA4684" w14:textId="77777777" w:rsidR="003F07B7" w:rsidRDefault="003F07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7" w:line="243" w:lineRule="auto"/>
        <w:ind w:left="4" w:right="26" w:firstLine="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0BF1C21" w14:textId="77777777" w:rsidR="003F07B7" w:rsidRDefault="003F07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7" w:line="243" w:lineRule="auto"/>
        <w:ind w:left="4" w:right="26" w:firstLine="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8333E07" w14:textId="77777777" w:rsidR="003F07B7" w:rsidRDefault="003F07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7" w:line="243" w:lineRule="auto"/>
        <w:ind w:left="4" w:right="26" w:firstLine="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F07B7">
        <w:rPr>
          <w:rFonts w:ascii="Times New Roman" w:eastAsia="Times New Roman" w:hAnsi="Times New Roman" w:cs="Times New Roman"/>
          <w:color w:val="000000"/>
          <w:sz w:val="28"/>
          <w:szCs w:val="28"/>
        </w:rPr>
        <w:drawing>
          <wp:inline distT="0" distB="0" distL="0" distR="0" wp14:anchorId="5C546FB2" wp14:editId="2E4DF261">
            <wp:extent cx="3703641" cy="1554615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155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07B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7B345A6B" w14:textId="01F6E94E" w:rsidR="00616518" w:rsidRPr="00616518" w:rsidRDefault="00616518" w:rsidP="00616518">
      <w:pPr>
        <w:pStyle w:val="HTMLPreformatted"/>
        <w:shd w:val="clear" w:color="auto" w:fill="FFFFFF"/>
        <w:rPr>
          <w:rFonts w:ascii="Arial" w:hAnsi="Arial" w:cs="Arial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=</w:t>
      </w:r>
      <w:r w:rsidRPr="00616518">
        <w:rPr>
          <w:rFonts w:ascii="Arial" w:hAnsi="Arial" w:cs="Arial"/>
          <w:color w:val="000000"/>
          <w:sz w:val="24"/>
          <w:szCs w:val="24"/>
        </w:rPr>
        <w:t>H</w:t>
      </w:r>
      <w:r w:rsidRPr="00616518">
        <w:rPr>
          <w:rFonts w:ascii="Arial" w:hAnsi="Arial" w:cs="Arial"/>
          <w:color w:val="000000"/>
          <w:sz w:val="24"/>
          <w:szCs w:val="24"/>
        </w:rPr>
        <w:t xml:space="preserve">ere, </w:t>
      </w:r>
      <w:proofErr w:type="gramStart"/>
      <w:r w:rsidRPr="00616518">
        <w:rPr>
          <w:rFonts w:ascii="Arial" w:hAnsi="Arial" w:cs="Arial"/>
          <w:color w:val="000000"/>
          <w:sz w:val="24"/>
          <w:szCs w:val="24"/>
        </w:rPr>
        <w:t>The</w:t>
      </w:r>
      <w:proofErr w:type="gramEnd"/>
      <w:r w:rsidRPr="00616518">
        <w:rPr>
          <w:rFonts w:ascii="Arial" w:hAnsi="Arial" w:cs="Arial"/>
          <w:color w:val="000000"/>
          <w:sz w:val="24"/>
          <w:szCs w:val="24"/>
        </w:rPr>
        <w:t xml:space="preserve"> loop runs as long as the line is not equal to empty string. Here, </w:t>
      </w:r>
      <w:proofErr w:type="spellStart"/>
      <w:r w:rsidRPr="00616518">
        <w:rPr>
          <w:rFonts w:ascii="Arial" w:hAnsi="Arial" w:cs="Arial"/>
          <w:color w:val="000000"/>
          <w:sz w:val="24"/>
          <w:szCs w:val="24"/>
        </w:rPr>
        <w:t>readline</w:t>
      </w:r>
      <w:proofErr w:type="spellEnd"/>
      <w:r w:rsidRPr="00616518">
        <w:rPr>
          <w:rFonts w:ascii="Arial" w:hAnsi="Arial" w:cs="Arial"/>
          <w:color w:val="000000"/>
          <w:sz w:val="24"/>
          <w:szCs w:val="24"/>
        </w:rPr>
        <w:t xml:space="preserve">() reads the file line by line and this gets written to another file with object </w:t>
      </w:r>
      <w:proofErr w:type="spellStart"/>
      <w:r w:rsidRPr="00616518">
        <w:rPr>
          <w:rFonts w:ascii="Arial" w:hAnsi="Arial" w:cs="Arial"/>
          <w:color w:val="000000"/>
          <w:sz w:val="24"/>
          <w:szCs w:val="24"/>
        </w:rPr>
        <w:t>output_file</w:t>
      </w:r>
      <w:proofErr w:type="spellEnd"/>
      <w:r w:rsidRPr="00616518">
        <w:rPr>
          <w:rFonts w:ascii="Arial" w:hAnsi="Arial" w:cs="Arial"/>
          <w:color w:val="000000"/>
          <w:sz w:val="24"/>
          <w:szCs w:val="24"/>
        </w:rPr>
        <w:t xml:space="preserve"> as long as the condition is met.</w:t>
      </w:r>
    </w:p>
    <w:p w14:paraId="7A1951A2" w14:textId="227DC2CB" w:rsidR="003F07B7" w:rsidRDefault="003F07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7" w:line="243" w:lineRule="auto"/>
        <w:ind w:left="4" w:right="26" w:firstLine="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3CD428A" w14:textId="4EA7033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7" w:line="243" w:lineRule="auto"/>
        <w:ind w:left="4" w:right="26" w:firstLine="2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4. Identify the error in the following code:</w:t>
      </w:r>
    </w:p>
    <w:p w14:paraId="447E5949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19050" distB="19050" distL="19050" distR="19050" wp14:anchorId="54FCA0A0" wp14:editId="7AAAFA68">
            <wp:extent cx="5734050" cy="168592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685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C8CF56" w14:textId="77777777" w:rsidR="00A749E9" w:rsidRDefault="00A749E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008801C" w14:textId="20FF5FCF" w:rsidR="00A749E9" w:rsidRDefault="00280034" w:rsidP="0028003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=The given code does not close the opened file</w:t>
      </w:r>
      <w:r w:rsidR="008101C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o here is the code without errors.</w:t>
      </w:r>
    </w:p>
    <w:p w14:paraId="7DA6659C" w14:textId="415E5B8E" w:rsidR="00A749E9" w:rsidRDefault="00A749E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A749E9">
        <w:rPr>
          <w:rFonts w:ascii="Times New Roman" w:eastAsia="Times New Roman" w:hAnsi="Times New Roman" w:cs="Times New Roman"/>
          <w:color w:val="000000"/>
          <w:sz w:val="28"/>
          <w:szCs w:val="28"/>
        </w:rPr>
        <w:drawing>
          <wp:inline distT="0" distB="0" distL="0" distR="0" wp14:anchorId="5BEB3226" wp14:editId="68EFBFC2">
            <wp:extent cx="5204911" cy="255292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967FA" w14:textId="496B6EA1" w:rsidR="00A749E9" w:rsidRDefault="00A749E9" w:rsidP="00A749E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E34255A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8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  <w:t>Part 2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</w:t>
      </w:r>
    </w:p>
    <w:p w14:paraId="7189D3BF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77" w:line="246" w:lineRule="auto"/>
        <w:ind w:left="11" w:right="24" w:firstLine="2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. Write a Python function called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reduce_spaces</w:t>
      </w:r>
      <w:proofErr w:type="spell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at is given a line read from a text file and returns the line with all extra space characters removed: </w:t>
      </w:r>
    </w:p>
    <w:p w14:paraId="4F8D2F5C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2" w:line="240" w:lineRule="auto"/>
        <w:ind w:left="21"/>
        <w:rPr>
          <w:rFonts w:ascii="Cardo" w:eastAsia="Cardo" w:hAnsi="Cardo" w:cs="Cardo"/>
          <w:color w:val="000000"/>
          <w:sz w:val="24"/>
          <w:szCs w:val="24"/>
        </w:rPr>
      </w:pPr>
      <w:r>
        <w:rPr>
          <w:rFonts w:ascii="Cardo" w:eastAsia="Cardo" w:hAnsi="Cardo" w:cs="Cardo"/>
          <w:color w:val="000000"/>
          <w:sz w:val="24"/>
          <w:szCs w:val="24"/>
        </w:rPr>
        <w:t xml:space="preserve">‘This line has extra space characters’ → ’This line has extra space </w:t>
      </w:r>
      <w:proofErr w:type="gramStart"/>
      <w:r>
        <w:rPr>
          <w:rFonts w:ascii="Cardo" w:eastAsia="Cardo" w:hAnsi="Cardo" w:cs="Cardo"/>
          <w:color w:val="000000"/>
          <w:sz w:val="24"/>
          <w:szCs w:val="24"/>
        </w:rPr>
        <w:t>characters’</w:t>
      </w:r>
      <w:proofErr w:type="gramEnd"/>
      <w:r>
        <w:rPr>
          <w:rFonts w:ascii="Cardo" w:eastAsia="Cardo" w:hAnsi="Cardo" w:cs="Cardo"/>
          <w:color w:val="000000"/>
          <w:sz w:val="24"/>
          <w:szCs w:val="24"/>
        </w:rPr>
        <w:t xml:space="preserve"> </w:t>
      </w:r>
    </w:p>
    <w:p w14:paraId="038DC623" w14:textId="3C3149B2" w:rsidR="000D1032" w:rsidRDefault="000D103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2" w:line="240" w:lineRule="auto"/>
        <w:ind w:left="2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1032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49E5141F" wp14:editId="7441B6A9">
            <wp:extent cx="5608806" cy="59441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59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EC8B1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5" w:line="246" w:lineRule="auto"/>
        <w:ind w:left="11" w:right="23" w:hanging="5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2. Write a Python function named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extract_temp</w:t>
      </w:r>
      <w:proofErr w:type="spell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at is given a line read from a text file and displays the one number (integer) found in the string: </w:t>
      </w:r>
    </w:p>
    <w:p w14:paraId="2D461A33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2" w:line="240" w:lineRule="auto"/>
        <w:ind w:left="22"/>
        <w:rPr>
          <w:rFonts w:ascii="Cardo" w:eastAsia="Cardo" w:hAnsi="Cardo" w:cs="Cardo"/>
          <w:color w:val="000000"/>
          <w:sz w:val="24"/>
          <w:szCs w:val="24"/>
        </w:rPr>
      </w:pPr>
      <w:r>
        <w:rPr>
          <w:rFonts w:ascii="Cardo" w:eastAsia="Cardo" w:hAnsi="Cardo" w:cs="Cardo"/>
          <w:color w:val="000000"/>
          <w:sz w:val="24"/>
          <w:szCs w:val="24"/>
        </w:rPr>
        <w:t xml:space="preserve">’The high today will be 75 degrees’ → 75. </w:t>
      </w:r>
    </w:p>
    <w:p w14:paraId="79F2477A" w14:textId="0368A25A" w:rsidR="005F35D0" w:rsidRDefault="005F35D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12" w:line="240" w:lineRule="auto"/>
        <w:ind w:left="2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F35D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drawing>
          <wp:inline distT="0" distB="0" distL="0" distR="0" wp14:anchorId="6028FEA1" wp14:editId="1FBD5F93">
            <wp:extent cx="5494496" cy="581456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5814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7DF94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37" w:line="238" w:lineRule="auto"/>
        <w:ind w:left="2" w:right="19" w:firstLine="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Write a Python function named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check_quotes</w:t>
      </w:r>
      <w:proofErr w:type="spell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at is given a line read from a text file and returns True if each quote characters in the line has a matching quote (of the same type), otherwise returns False. </w:t>
      </w:r>
    </w:p>
    <w:p w14:paraId="3D488F3C" w14:textId="77777777" w:rsidR="005F35D0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9" w:line="240" w:lineRule="auto"/>
        <w:ind w:left="21"/>
        <w:rPr>
          <w:rFonts w:ascii="Cardo" w:eastAsia="Cardo" w:hAnsi="Cardo" w:cs="Cardo"/>
          <w:color w:val="000000"/>
          <w:sz w:val="24"/>
          <w:szCs w:val="24"/>
        </w:rPr>
      </w:pPr>
      <w:r>
        <w:rPr>
          <w:rFonts w:ascii="Cardo" w:eastAsia="Cardo" w:hAnsi="Cardo" w:cs="Cardo"/>
          <w:color w:val="000000"/>
          <w:sz w:val="24"/>
          <w:szCs w:val="24"/>
        </w:rPr>
        <w:t xml:space="preserve">‘Today’s high temperature will be 75 degrees’ → </w:t>
      </w:r>
      <w:proofErr w:type="gramStart"/>
      <w:r>
        <w:rPr>
          <w:rFonts w:ascii="Cardo" w:eastAsia="Cardo" w:hAnsi="Cardo" w:cs="Cardo"/>
          <w:color w:val="000000"/>
          <w:sz w:val="24"/>
          <w:szCs w:val="24"/>
        </w:rPr>
        <w:t>False</w:t>
      </w:r>
      <w:proofErr w:type="gramEnd"/>
    </w:p>
    <w:p w14:paraId="2CF934CA" w14:textId="27069BDB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9" w:line="240" w:lineRule="auto"/>
        <w:ind w:left="2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Cardo" w:eastAsia="Cardo" w:hAnsi="Cardo" w:cs="Cardo"/>
          <w:color w:val="000000"/>
          <w:sz w:val="24"/>
          <w:szCs w:val="24"/>
        </w:rPr>
        <w:t xml:space="preserve"> </w:t>
      </w:r>
      <w:r w:rsidR="005C1DD6" w:rsidRPr="005C1DD6">
        <w:rPr>
          <w:rFonts w:ascii="Cardo" w:eastAsia="Cardo" w:hAnsi="Cardo" w:cs="Cardo"/>
          <w:color w:val="000000"/>
          <w:sz w:val="24"/>
          <w:szCs w:val="24"/>
        </w:rPr>
        <w:lastRenderedPageBreak/>
        <w:drawing>
          <wp:inline distT="0" distB="0" distL="0" distR="0" wp14:anchorId="4395DBC1" wp14:editId="1E4CB00E">
            <wp:extent cx="5770880" cy="6010275"/>
            <wp:effectExtent l="0" t="0" r="127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601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B0551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1" w:line="235" w:lineRule="auto"/>
        <w:ind w:left="1" w:right="16" w:firstLine="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4. Write a Python function named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count_letters</w:t>
      </w:r>
      <w:proofErr w:type="spell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at is given a line read from a text file and returns a list containing every letter in the line and the number of times that each letter appears (with upper/lower case letters counted together) </w:t>
      </w:r>
    </w:p>
    <w:p w14:paraId="77B7EFC1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3" w:line="240" w:lineRule="auto"/>
        <w:ind w:left="21"/>
        <w:rPr>
          <w:rFonts w:ascii="Cardo" w:eastAsia="Cardo" w:hAnsi="Cardo" w:cs="Cardo"/>
          <w:color w:val="000000"/>
          <w:sz w:val="24"/>
          <w:szCs w:val="24"/>
        </w:rPr>
      </w:pPr>
      <w:r>
        <w:rPr>
          <w:rFonts w:ascii="Cardo" w:eastAsia="Cardo" w:hAnsi="Cardo" w:cs="Cardo"/>
          <w:color w:val="000000"/>
          <w:sz w:val="24"/>
          <w:szCs w:val="24"/>
        </w:rPr>
        <w:t>‘This is a line’ → [ (‘t’, 1), (‘h’, 1), (‘</w:t>
      </w:r>
      <w:proofErr w:type="spellStart"/>
      <w:r>
        <w:rPr>
          <w:rFonts w:ascii="Cardo" w:eastAsia="Cardo" w:hAnsi="Cardo" w:cs="Cardo"/>
          <w:color w:val="000000"/>
          <w:sz w:val="24"/>
          <w:szCs w:val="24"/>
        </w:rPr>
        <w:t>i</w:t>
      </w:r>
      <w:proofErr w:type="spellEnd"/>
      <w:r>
        <w:rPr>
          <w:rFonts w:ascii="Cardo" w:eastAsia="Cardo" w:hAnsi="Cardo" w:cs="Cardo"/>
          <w:color w:val="000000"/>
          <w:sz w:val="24"/>
          <w:szCs w:val="24"/>
        </w:rPr>
        <w:t>’, 3), (‘s’, 2), (‘a’, 1), (‘l’, 1), (‘n’, 1), (‘e’, 1</w:t>
      </w:r>
      <w:proofErr w:type="gramStart"/>
      <w:r>
        <w:rPr>
          <w:rFonts w:ascii="Cardo" w:eastAsia="Cardo" w:hAnsi="Cardo" w:cs="Cardo"/>
          <w:color w:val="000000"/>
          <w:sz w:val="24"/>
          <w:szCs w:val="24"/>
        </w:rPr>
        <w:t>) ]</w:t>
      </w:r>
      <w:proofErr w:type="gramEnd"/>
      <w:r>
        <w:rPr>
          <w:rFonts w:ascii="Cardo" w:eastAsia="Cardo" w:hAnsi="Cardo" w:cs="Cardo"/>
          <w:color w:val="000000"/>
          <w:sz w:val="24"/>
          <w:szCs w:val="24"/>
        </w:rPr>
        <w:t xml:space="preserve"> </w:t>
      </w:r>
    </w:p>
    <w:p w14:paraId="643A235F" w14:textId="3CC7026C" w:rsidR="00085C33" w:rsidRDefault="00085C3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3" w:line="240" w:lineRule="auto"/>
        <w:ind w:left="2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5C33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drawing>
          <wp:inline distT="0" distB="0" distL="0" distR="0" wp14:anchorId="39B4B789" wp14:editId="2E82A763">
            <wp:extent cx="5770880" cy="4431030"/>
            <wp:effectExtent l="0" t="0" r="127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443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CED51" w14:textId="2F63711D" w:rsidR="00085C33" w:rsidRDefault="000E6C2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3" w:line="240" w:lineRule="auto"/>
        <w:ind w:left="2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E6C2C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14F72DB2" wp14:editId="386820FE">
            <wp:extent cx="5770880" cy="1202055"/>
            <wp:effectExtent l="0" t="0" r="127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5BEB7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1" w:line="238" w:lineRule="auto"/>
        <w:ind w:left="8" w:right="24" w:firstLine="5"/>
        <w:jc w:val="both"/>
        <w:rPr>
          <w:rFonts w:ascii="Cardo" w:eastAsia="Cardo" w:hAnsi="Cardo" w:cs="Cardo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5. Write a Python function named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interleave_chars</w:t>
      </w:r>
      <w:proofErr w:type="spell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at is given two lines read from a text, and returns a single string containing the characters of each string interleaved: </w:t>
      </w:r>
      <w:r>
        <w:rPr>
          <w:rFonts w:ascii="Cardo" w:eastAsia="Cardo" w:hAnsi="Cardo" w:cs="Cardo"/>
          <w:color w:val="000000"/>
          <w:sz w:val="24"/>
          <w:szCs w:val="24"/>
        </w:rPr>
        <w:t>‘Hello’, ‘Goodbye’ → ‘</w:t>
      </w:r>
      <w:proofErr w:type="spellStart"/>
      <w:proofErr w:type="gramStart"/>
      <w:r>
        <w:rPr>
          <w:rFonts w:ascii="Cardo" w:eastAsia="Cardo" w:hAnsi="Cardo" w:cs="Cardo"/>
          <w:color w:val="000000"/>
          <w:sz w:val="24"/>
          <w:szCs w:val="24"/>
        </w:rPr>
        <w:t>HGeololdobye</w:t>
      </w:r>
      <w:proofErr w:type="spellEnd"/>
      <w:proofErr w:type="gramEnd"/>
      <w:r>
        <w:rPr>
          <w:rFonts w:ascii="Cardo" w:eastAsia="Cardo" w:hAnsi="Cardo" w:cs="Cardo"/>
          <w:color w:val="000000"/>
          <w:sz w:val="24"/>
          <w:szCs w:val="24"/>
        </w:rPr>
        <w:t xml:space="preserve">’ </w:t>
      </w:r>
    </w:p>
    <w:p w14:paraId="47ECD3BA" w14:textId="1CCCB8E6" w:rsidR="007835F9" w:rsidRDefault="007835F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1" w:line="238" w:lineRule="auto"/>
        <w:ind w:left="8" w:right="24" w:firstLine="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835F9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drawing>
          <wp:inline distT="0" distB="0" distL="0" distR="0" wp14:anchorId="74DDFFE1" wp14:editId="03AE6104">
            <wp:extent cx="5166808" cy="6546147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6546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25935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7" w:line="229" w:lineRule="auto"/>
        <w:ind w:left="25" w:right="26" w:hanging="13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6. Give a for loop that counts all the characters in a string assigned to variable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>lin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except blanks and the newline character. </w:t>
      </w:r>
    </w:p>
    <w:p w14:paraId="7B16EE12" w14:textId="36FBB1AD" w:rsidR="00C35D9A" w:rsidRDefault="00C35D9A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7" w:line="229" w:lineRule="auto"/>
        <w:ind w:left="25" w:right="26" w:hanging="13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C35D9A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drawing>
          <wp:inline distT="0" distB="0" distL="0" distR="0" wp14:anchorId="70DC0CF1" wp14:editId="49607A2D">
            <wp:extent cx="5770880" cy="4069080"/>
            <wp:effectExtent l="0" t="0" r="127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52138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46" w:lineRule="auto"/>
        <w:ind w:left="10" w:right="3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7. For variable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month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hich contains the full name of any given month, give an expression to display just the first three letters of the month. </w:t>
      </w:r>
    </w:p>
    <w:p w14:paraId="790A64E1" w14:textId="6BE1D0B7" w:rsidR="00FF2372" w:rsidRDefault="00FF237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46" w:lineRule="auto"/>
        <w:ind w:left="10" w:right="3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F2372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drawing>
          <wp:inline distT="0" distB="0" distL="0" distR="0" wp14:anchorId="5110F929" wp14:editId="13337D54">
            <wp:extent cx="4359018" cy="5723116"/>
            <wp:effectExtent l="0" t="0" r="381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5723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82874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9" w:line="246" w:lineRule="auto"/>
        <w:ind w:left="3" w:right="28" w:firstLine="1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8. Give an expression that displays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Tru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f the letter ‘r’ appears </w:t>
      </w:r>
      <w:proofErr w:type="gramStart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in a given</w:t>
      </w:r>
      <w:proofErr w:type="gram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month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name stored in variable month, otherwise displays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>False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0E25297E" w14:textId="2FC632E3" w:rsidR="00FF2372" w:rsidRDefault="001E006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9" w:line="246" w:lineRule="auto"/>
        <w:ind w:left="3" w:right="28" w:firstLine="1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E006E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drawing>
          <wp:inline distT="0" distB="0" distL="0" distR="0" wp14:anchorId="619AEF81" wp14:editId="0FE30052">
            <wp:extent cx="3817951" cy="5806943"/>
            <wp:effectExtent l="0" t="0" r="0" b="381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580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9029" w14:textId="77777777" w:rsidR="001E006E" w:rsidRDefault="001E006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9" w:line="246" w:lineRule="auto"/>
        <w:ind w:left="3" w:right="28" w:firstLine="14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F54AC14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left="8" w:right="29" w:firstLine="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9. Give an expression for determining how many times the letter ‘r’ appears in a given month name stored in variable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>month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14:paraId="25DEB66E" w14:textId="7487D47A" w:rsidR="001E006E" w:rsidRDefault="00FD66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left="8" w:right="29" w:firstLine="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D668D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drawing>
          <wp:inline distT="0" distB="0" distL="0" distR="0" wp14:anchorId="19EF36CC" wp14:editId="0915E7EF">
            <wp:extent cx="3627434" cy="5593565"/>
            <wp:effectExtent l="0" t="0" r="0" b="7620"/>
            <wp:docPr id="23" name="Picture 2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55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7F94E" w14:textId="77777777" w:rsidR="00FD668D" w:rsidRDefault="00FD668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9" w:lineRule="auto"/>
        <w:ind w:left="8" w:right="29" w:firstLine="2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E5A4F1D" w14:textId="11E25105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46" w:lineRule="auto"/>
        <w:ind w:left="1" w:right="26" w:firstLine="3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0. For a person’s first name stored in variable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first_nam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and last name stored in variable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last_name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give an expression that displays the person’s name formatted exactly as follows: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>Jones, William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14:paraId="324ADD85" w14:textId="60BEA2BE" w:rsidR="00191369" w:rsidRDefault="0019136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46" w:lineRule="auto"/>
        <w:ind w:left="1" w:right="26" w:firstLine="3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1369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483B8081" wp14:editId="2DBDADBB">
            <wp:extent cx="4801016" cy="65004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65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63BA0" w14:textId="77777777" w:rsidR="00191369" w:rsidRDefault="0019136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46" w:lineRule="auto"/>
        <w:ind w:left="1" w:right="26" w:firstLine="3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999C8D4" w14:textId="2EDA327B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72" w:line="229" w:lineRule="auto"/>
        <w:ind w:left="1" w:right="38" w:firstLine="3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1. Give an instruction that determines if a given social security number represented as a string and stored in variable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ss_num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contains any non- digits. </w:t>
      </w:r>
    </w:p>
    <w:p w14:paraId="03CF6BDC" w14:textId="56A605DD" w:rsidR="00191369" w:rsidRDefault="0019136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72" w:line="229" w:lineRule="auto"/>
        <w:ind w:left="1" w:right="38" w:firstLine="3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1369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3A3BCF7E" wp14:editId="2076E444">
            <wp:extent cx="5770880" cy="6111240"/>
            <wp:effectExtent l="0" t="0" r="127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611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36D2" w14:textId="0C1FBE8D" w:rsidR="00026015" w:rsidRDefault="000B01CC" w:rsidP="0019136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29" w:lineRule="auto"/>
        <w:ind w:left="10" w:right="23" w:firstLine="2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2. Give an instruction that determines the index of the ‘@’ character in an email address stored in variable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email_addr</w:t>
      </w:r>
      <w:proofErr w:type="spellEnd"/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</w:p>
    <w:p w14:paraId="38DDE364" w14:textId="32D60D3B" w:rsidR="00191369" w:rsidRDefault="00191369" w:rsidP="00191369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29" w:lineRule="auto"/>
        <w:ind w:left="10" w:right="23" w:firstLine="2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91369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58C652F8" wp14:editId="5D6D9816">
            <wp:extent cx="5770880" cy="6351905"/>
            <wp:effectExtent l="0" t="0" r="127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635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5ECE9" w14:textId="21966101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46" w:lineRule="auto"/>
        <w:ind w:left="10" w:right="30" w:firstLine="2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3. For a variable named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dat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ontaining a date in the form 12/14/2012, give an expression that replaces all slashes characters with dashes. </w:t>
      </w:r>
    </w:p>
    <w:p w14:paraId="211432B7" w14:textId="595F4482" w:rsidR="00F77FF8" w:rsidRDefault="00F77FF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92" w:line="246" w:lineRule="auto"/>
        <w:ind w:left="10" w:right="30" w:firstLine="22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77FF8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36D4144E" wp14:editId="57F3C96D">
            <wp:extent cx="5770880" cy="6294120"/>
            <wp:effectExtent l="0" t="0" r="127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629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E5938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9" w:line="238" w:lineRule="auto"/>
        <w:ind w:left="10" w:firstLine="2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14. For a variable named </w:t>
      </w:r>
      <w:proofErr w:type="spellStart"/>
      <w:r>
        <w:rPr>
          <w:rFonts w:ascii="Courier New" w:eastAsia="Courier New" w:hAnsi="Courier New" w:cs="Courier New"/>
          <w:color w:val="000000"/>
          <w:sz w:val="28"/>
          <w:szCs w:val="28"/>
        </w:rPr>
        <w:t>err_mesg</w:t>
      </w:r>
      <w:proofErr w:type="spell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at contains error messages in the form ** error message **, give an expression that produces a string containing the error message without the leading and trailing asterisks and blank characters. </w:t>
      </w:r>
    </w:p>
    <w:p w14:paraId="4079D1E7" w14:textId="1E5374CE" w:rsidR="00515103" w:rsidRDefault="00515103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49" w:line="238" w:lineRule="auto"/>
        <w:ind w:left="10" w:firstLine="22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15103">
        <w:rPr>
          <w:rFonts w:ascii="Times New Roman" w:eastAsia="Times New Roman" w:hAnsi="Times New Roman" w:cs="Times New Roman"/>
          <w:color w:val="000000"/>
          <w:sz w:val="28"/>
          <w:szCs w:val="28"/>
        </w:rPr>
        <w:drawing>
          <wp:inline distT="0" distB="0" distL="0" distR="0" wp14:anchorId="02B4D39D" wp14:editId="6E26DA2A">
            <wp:extent cx="4153260" cy="1097375"/>
            <wp:effectExtent l="0" t="0" r="0" b="762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1AA7D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796" w:line="240" w:lineRule="auto"/>
        <w:ind w:left="8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  <w:lastRenderedPageBreak/>
        <w:t>Part 3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</w:t>
      </w:r>
    </w:p>
    <w:p w14:paraId="3C563B87" w14:textId="7635C955" w:rsidR="00026015" w:rsidRPr="00F77FF8" w:rsidRDefault="000B01CC" w:rsidP="00F77FF8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59" w:line="229" w:lineRule="auto"/>
        <w:ind w:right="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77FF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rite a program that opens and reads a text file and displays how many lines of text are in the file. </w:t>
      </w:r>
    </w:p>
    <w:p w14:paraId="4D1D403A" w14:textId="681D030F" w:rsidR="00F77FF8" w:rsidRPr="00F77FF8" w:rsidRDefault="00F77FF8" w:rsidP="00F77FF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59" w:line="229" w:lineRule="auto"/>
        <w:ind w:right="3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77FF8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3C0B4B1D" wp14:editId="184D6A42">
            <wp:extent cx="4359018" cy="6325148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6325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525A3" w14:textId="0911AF5E" w:rsidR="00F77FF8" w:rsidRPr="00F77FF8" w:rsidRDefault="000B01CC" w:rsidP="00F77FF8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68" w:line="246" w:lineRule="auto"/>
        <w:ind w:right="33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77FF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rite a program that reads a text file named </w:t>
      </w:r>
      <w:proofErr w:type="spellStart"/>
      <w:r w:rsidRPr="00F77FF8">
        <w:rPr>
          <w:rFonts w:ascii="Courier New" w:eastAsia="Courier New" w:hAnsi="Courier New" w:cs="Courier New"/>
          <w:color w:val="000000"/>
          <w:sz w:val="28"/>
          <w:szCs w:val="28"/>
        </w:rPr>
        <w:t>original_text</w:t>
      </w:r>
      <w:proofErr w:type="spellEnd"/>
      <w:r w:rsidRPr="00F77FF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and writes every other line, starting with the first line, to a new file named </w:t>
      </w:r>
      <w:proofErr w:type="spellStart"/>
      <w:r w:rsidRPr="00F77FF8">
        <w:rPr>
          <w:rFonts w:ascii="Courier New" w:eastAsia="Courier New" w:hAnsi="Courier New" w:cs="Courier New"/>
          <w:color w:val="000000"/>
          <w:sz w:val="28"/>
          <w:szCs w:val="28"/>
        </w:rPr>
        <w:t>new_text</w:t>
      </w:r>
      <w:proofErr w:type="spellEnd"/>
      <w:r w:rsidRPr="00F77FF8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533673C6" w14:textId="01CA9F27" w:rsidR="00026015" w:rsidRPr="00F77FF8" w:rsidRDefault="00F77FF8" w:rsidP="00F77FF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68" w:line="246" w:lineRule="auto"/>
        <w:ind w:right="33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F77FF8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55485B88" wp14:editId="53EC4B5F">
            <wp:extent cx="3627434" cy="240050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240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1CC" w:rsidRPr="00F77FF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6B044293" w14:textId="2CD18C81" w:rsidR="00026015" w:rsidRPr="005429CD" w:rsidRDefault="000B01CC" w:rsidP="005429CD">
      <w:pPr>
        <w:pStyle w:val="ListParagraph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572" w:line="238" w:lineRule="auto"/>
        <w:ind w:right="2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429C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rite a program that reads a text file named </w:t>
      </w:r>
      <w:proofErr w:type="spellStart"/>
      <w:r w:rsidRPr="005429CD">
        <w:rPr>
          <w:rFonts w:ascii="Courier New" w:eastAsia="Courier New" w:hAnsi="Courier New" w:cs="Courier New"/>
          <w:color w:val="000000"/>
          <w:sz w:val="28"/>
          <w:szCs w:val="28"/>
        </w:rPr>
        <w:t>original_</w:t>
      </w:r>
      <w:proofErr w:type="gramStart"/>
      <w:r w:rsidRPr="005429CD">
        <w:rPr>
          <w:rFonts w:ascii="Courier New" w:eastAsia="Courier New" w:hAnsi="Courier New" w:cs="Courier New"/>
          <w:color w:val="000000"/>
          <w:sz w:val="28"/>
          <w:szCs w:val="28"/>
        </w:rPr>
        <w:t>text</w:t>
      </w:r>
      <w:proofErr w:type="spellEnd"/>
      <w:r w:rsidRPr="005429CD">
        <w:rPr>
          <w:rFonts w:ascii="Times New Roman" w:eastAsia="Times New Roman" w:hAnsi="Times New Roman" w:cs="Times New Roman"/>
          <w:color w:val="000000"/>
          <w:sz w:val="28"/>
          <w:szCs w:val="28"/>
        </w:rPr>
        <w:t>, and</w:t>
      </w:r>
      <w:proofErr w:type="gramEnd"/>
      <w:r w:rsidRPr="005429C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counts how many time the letter 'e' occurs (the most frequently occurring letter in English), and displays how many occurrences there are. </w:t>
      </w:r>
    </w:p>
    <w:p w14:paraId="766F7467" w14:textId="5DED2926" w:rsidR="005429CD" w:rsidRPr="005429CD" w:rsidRDefault="005429CD" w:rsidP="005429CD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72" w:line="238" w:lineRule="auto"/>
        <w:ind w:right="27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429CD">
        <w:rPr>
          <w:rFonts w:ascii="Times New Roman" w:eastAsia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6E5091E9" wp14:editId="47F50405">
            <wp:extent cx="5770880" cy="4277360"/>
            <wp:effectExtent l="0" t="0" r="127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427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B04D4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59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4. Write a program that reads a text file containing numerical expressions on</w:t>
      </w:r>
    </w:p>
    <w:p w14:paraId="38C8C59D" w14:textId="77777777" w:rsidR="005429CD" w:rsidRDefault="000B01CC" w:rsidP="005429C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8" w:lineRule="auto"/>
        <w:ind w:left="1" w:right="18" w:firstLine="8"/>
        <w:jc w:val="both"/>
        <w:rPr>
          <w:rFonts w:ascii="Courier New" w:eastAsia="Courier New" w:hAnsi="Courier New" w:cs="Courier New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each line and print them out along with the results. For example, for the numerical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 xml:space="preserve">expression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4 + 2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n your file, your program should output: </w:t>
      </w:r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4 + 2 = 6. </w:t>
      </w:r>
    </w:p>
    <w:p w14:paraId="3C7C64EE" w14:textId="77777777" w:rsidR="005429CD" w:rsidRDefault="005429CD" w:rsidP="005429C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8" w:lineRule="auto"/>
        <w:ind w:left="1" w:right="18" w:firstLine="8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</w:pPr>
      <w:r w:rsidRPr="005429CD">
        <w:rPr>
          <w:rFonts w:ascii="Times New Roman" w:eastAsia="Times New Roman" w:hAnsi="Times New Roman" w:cs="Times New Roman"/>
          <w:b/>
          <w:noProof/>
          <w:color w:val="000000"/>
          <w:sz w:val="32"/>
          <w:szCs w:val="32"/>
          <w:u w:val="single"/>
        </w:rPr>
        <w:drawing>
          <wp:inline distT="0" distB="0" distL="0" distR="0" wp14:anchorId="038752B9" wp14:editId="797D3DDF">
            <wp:extent cx="5258256" cy="613463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613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F3C7" w14:textId="77777777" w:rsidR="005429CD" w:rsidRDefault="005429CD" w:rsidP="005429C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8" w:lineRule="auto"/>
        <w:ind w:left="1" w:right="18" w:firstLine="8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</w:pPr>
    </w:p>
    <w:p w14:paraId="0B16C79E" w14:textId="0B38D83B" w:rsidR="00026015" w:rsidRDefault="000B01CC" w:rsidP="005429C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28" w:lineRule="auto"/>
        <w:ind w:left="1" w:right="18" w:firstLine="8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/>
          <w:sz w:val="32"/>
          <w:szCs w:val="32"/>
          <w:u w:val="single"/>
        </w:rPr>
        <w:t>Part 4 (Optional)</w:t>
      </w:r>
      <w:r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 xml:space="preserve"> </w:t>
      </w:r>
    </w:p>
    <w:p w14:paraId="03F4A822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37" w:line="229" w:lineRule="auto"/>
        <w:ind w:left="1" w:right="20" w:firstLine="1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rite a Python program that encrypts and decrypts text files using a substitution cipher. Your program should ask the user for the name of a text file and whether they would like to encrypt or decrypt. Once the process is complete, you should write the output to a new text file with a modified name: </w:t>
      </w:r>
    </w:p>
    <w:p w14:paraId="5BE2C883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0" w:line="240" w:lineRule="auto"/>
        <w:ind w:left="19"/>
        <w:rPr>
          <w:rFonts w:ascii="Courier New" w:eastAsia="Courier New" w:hAnsi="Courier New" w:cs="Courier New"/>
          <w:color w:val="000000"/>
          <w:sz w:val="28"/>
          <w:szCs w:val="28"/>
        </w:rPr>
      </w:pPr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This program will encrypt and decrypt text </w:t>
      </w:r>
      <w:proofErr w:type="gramStart"/>
      <w:r>
        <w:rPr>
          <w:rFonts w:ascii="Courier New" w:eastAsia="Courier New" w:hAnsi="Courier New" w:cs="Courier New"/>
          <w:color w:val="000000"/>
          <w:sz w:val="28"/>
          <w:szCs w:val="28"/>
        </w:rPr>
        <w:t>files</w:t>
      </w:r>
      <w:proofErr w:type="gram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</w:p>
    <w:p w14:paraId="26333138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07" w:line="226" w:lineRule="auto"/>
        <w:ind w:left="17" w:right="19" w:hanging="5"/>
        <w:rPr>
          <w:rFonts w:ascii="Courier New" w:eastAsia="Courier New" w:hAnsi="Courier New" w:cs="Courier New"/>
          <w:color w:val="000000"/>
          <w:sz w:val="28"/>
          <w:szCs w:val="28"/>
        </w:rPr>
      </w:pPr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Enter (e) to encrypt a password, and (d) to decrypt: </w:t>
      </w:r>
      <w:proofErr w:type="gramStart"/>
      <w:r>
        <w:rPr>
          <w:rFonts w:ascii="Courier New" w:eastAsia="Courier New" w:hAnsi="Courier New" w:cs="Courier New"/>
          <w:color w:val="000000"/>
          <w:sz w:val="28"/>
          <w:szCs w:val="28"/>
        </w:rPr>
        <w:t>e</w:t>
      </w:r>
      <w:proofErr w:type="gramEnd"/>
      <w:r>
        <w:rPr>
          <w:rFonts w:ascii="Courier New" w:eastAsia="Courier New" w:hAnsi="Courier New" w:cs="Courier New"/>
          <w:color w:val="000000"/>
          <w:sz w:val="28"/>
          <w:szCs w:val="28"/>
        </w:rPr>
        <w:t xml:space="preserve"> </w:t>
      </w:r>
    </w:p>
    <w:p w14:paraId="14F3ECD7" w14:textId="77777777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6" w:line="452" w:lineRule="auto"/>
        <w:ind w:left="14" w:right="310" w:hanging="2"/>
        <w:rPr>
          <w:rFonts w:ascii="Courier New" w:eastAsia="Courier New" w:hAnsi="Courier New" w:cs="Courier New"/>
          <w:color w:val="000000"/>
          <w:sz w:val="28"/>
          <w:szCs w:val="28"/>
        </w:rPr>
      </w:pPr>
      <w:r>
        <w:rPr>
          <w:rFonts w:ascii="Courier New" w:eastAsia="Courier New" w:hAnsi="Courier New" w:cs="Courier New"/>
          <w:color w:val="000000"/>
          <w:sz w:val="28"/>
          <w:szCs w:val="28"/>
        </w:rPr>
        <w:lastRenderedPageBreak/>
        <w:t xml:space="preserve">Enter the name of a text file to encrypt: hello.txt Output written to: encrypted_hello.txt </w:t>
      </w:r>
    </w:p>
    <w:p w14:paraId="6CD1B01F" w14:textId="72B1245A" w:rsidR="00026015" w:rsidRDefault="000B01C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92" w:line="229" w:lineRule="auto"/>
        <w:ind w:left="13" w:right="26" w:hanging="11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Your program should catch exceptions and print helpful error messages. You should use your solution to Coding Challenge 0</w:t>
      </w:r>
      <w:r w:rsidR="00FF0AC8"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o help you.</w:t>
      </w:r>
    </w:p>
    <w:sectPr w:rsidR="00026015">
      <w:pgSz w:w="11920" w:h="16840"/>
      <w:pgMar w:top="1421" w:right="1393" w:bottom="1568" w:left="1439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41EE"/>
    <w:multiLevelType w:val="hybridMultilevel"/>
    <w:tmpl w:val="CDE088BE"/>
    <w:lvl w:ilvl="0" w:tplc="1728CD18">
      <w:start w:val="1"/>
      <w:numFmt w:val="decimal"/>
      <w:lvlText w:val="%1."/>
      <w:lvlJc w:val="left"/>
      <w:pPr>
        <w:ind w:left="3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2" w:hanging="360"/>
      </w:pPr>
    </w:lvl>
    <w:lvl w:ilvl="2" w:tplc="0409001B" w:tentative="1">
      <w:start w:val="1"/>
      <w:numFmt w:val="lowerRoman"/>
      <w:lvlText w:val="%3."/>
      <w:lvlJc w:val="right"/>
      <w:pPr>
        <w:ind w:left="1832" w:hanging="180"/>
      </w:pPr>
    </w:lvl>
    <w:lvl w:ilvl="3" w:tplc="0409000F" w:tentative="1">
      <w:start w:val="1"/>
      <w:numFmt w:val="decimal"/>
      <w:lvlText w:val="%4."/>
      <w:lvlJc w:val="left"/>
      <w:pPr>
        <w:ind w:left="2552" w:hanging="360"/>
      </w:pPr>
    </w:lvl>
    <w:lvl w:ilvl="4" w:tplc="04090019" w:tentative="1">
      <w:start w:val="1"/>
      <w:numFmt w:val="lowerLetter"/>
      <w:lvlText w:val="%5."/>
      <w:lvlJc w:val="left"/>
      <w:pPr>
        <w:ind w:left="3272" w:hanging="360"/>
      </w:pPr>
    </w:lvl>
    <w:lvl w:ilvl="5" w:tplc="0409001B" w:tentative="1">
      <w:start w:val="1"/>
      <w:numFmt w:val="lowerRoman"/>
      <w:lvlText w:val="%6."/>
      <w:lvlJc w:val="right"/>
      <w:pPr>
        <w:ind w:left="3992" w:hanging="180"/>
      </w:pPr>
    </w:lvl>
    <w:lvl w:ilvl="6" w:tplc="0409000F" w:tentative="1">
      <w:start w:val="1"/>
      <w:numFmt w:val="decimal"/>
      <w:lvlText w:val="%7."/>
      <w:lvlJc w:val="left"/>
      <w:pPr>
        <w:ind w:left="4712" w:hanging="360"/>
      </w:pPr>
    </w:lvl>
    <w:lvl w:ilvl="7" w:tplc="04090019" w:tentative="1">
      <w:start w:val="1"/>
      <w:numFmt w:val="lowerLetter"/>
      <w:lvlText w:val="%8."/>
      <w:lvlJc w:val="left"/>
      <w:pPr>
        <w:ind w:left="5432" w:hanging="360"/>
      </w:pPr>
    </w:lvl>
    <w:lvl w:ilvl="8" w:tplc="0409001B" w:tentative="1">
      <w:start w:val="1"/>
      <w:numFmt w:val="lowerRoman"/>
      <w:lvlText w:val="%9."/>
      <w:lvlJc w:val="right"/>
      <w:pPr>
        <w:ind w:left="6152" w:hanging="180"/>
      </w:pPr>
    </w:lvl>
  </w:abstractNum>
  <w:abstractNum w:abstractNumId="1" w15:restartNumberingAfterBreak="0">
    <w:nsid w:val="5C13039C"/>
    <w:multiLevelType w:val="hybridMultilevel"/>
    <w:tmpl w:val="E9005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3591530">
    <w:abstractNumId w:val="0"/>
  </w:num>
  <w:num w:numId="2" w16cid:durableId="4254669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2NzYxMzI1MTM3NzZQ0lEKTi0uzszPAykwrAUAvIfGyiwAAAA="/>
  </w:docVars>
  <w:rsids>
    <w:rsidRoot w:val="00026015"/>
    <w:rsid w:val="00026015"/>
    <w:rsid w:val="00085C33"/>
    <w:rsid w:val="000A00CA"/>
    <w:rsid w:val="000B01CC"/>
    <w:rsid w:val="000B288A"/>
    <w:rsid w:val="000D1032"/>
    <w:rsid w:val="000E6C2C"/>
    <w:rsid w:val="00191369"/>
    <w:rsid w:val="001E006E"/>
    <w:rsid w:val="00280034"/>
    <w:rsid w:val="003F07B7"/>
    <w:rsid w:val="00515103"/>
    <w:rsid w:val="00520197"/>
    <w:rsid w:val="005429CD"/>
    <w:rsid w:val="005C1DD6"/>
    <w:rsid w:val="005F35D0"/>
    <w:rsid w:val="00616518"/>
    <w:rsid w:val="007835F9"/>
    <w:rsid w:val="008101C8"/>
    <w:rsid w:val="00906D4B"/>
    <w:rsid w:val="00A749E9"/>
    <w:rsid w:val="00B75561"/>
    <w:rsid w:val="00C032F3"/>
    <w:rsid w:val="00C35D9A"/>
    <w:rsid w:val="00F77FF8"/>
    <w:rsid w:val="00FD668D"/>
    <w:rsid w:val="00FF0AC8"/>
    <w:rsid w:val="00FF2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C0768"/>
  <w15:docId w15:val="{8167CFB2-F50C-40EC-9098-241508093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77FF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65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651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6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0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kriti Dev</cp:lastModifiedBy>
  <cp:revision>27</cp:revision>
  <dcterms:created xsi:type="dcterms:W3CDTF">2022-05-09T15:26:00Z</dcterms:created>
  <dcterms:modified xsi:type="dcterms:W3CDTF">2023-02-03T07:44:00Z</dcterms:modified>
</cp:coreProperties>
</file>